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27E29" w14:textId="77777777" w:rsidR="00CC0881" w:rsidRPr="00764DF5" w:rsidRDefault="00CC0881" w:rsidP="00CC0881">
      <w:pPr>
        <w:spacing w:after="0" w:line="240" w:lineRule="auto"/>
        <w:jc w:val="center"/>
        <w:rPr>
          <w:rFonts w:ascii="Georgia" w:hAnsi="Georgia" w:cs="Times New Roman"/>
          <w:b/>
          <w:sz w:val="28"/>
        </w:rPr>
      </w:pPr>
      <w:r w:rsidRPr="00764DF5">
        <w:rPr>
          <w:rFonts w:ascii="Georgia" w:hAnsi="Georgia" w:cs="Times New Roman"/>
          <w:b/>
          <w:sz w:val="28"/>
        </w:rPr>
        <w:t>The Confident Christian</w:t>
      </w:r>
    </w:p>
    <w:p w14:paraId="689CD2EE" w14:textId="7DB7024D" w:rsidR="00286127" w:rsidRPr="00427949" w:rsidRDefault="00286127" w:rsidP="00427949">
      <w:pPr>
        <w:spacing w:after="0" w:line="240" w:lineRule="auto"/>
        <w:jc w:val="center"/>
        <w:rPr>
          <w:rFonts w:ascii="Rockwell Extra Bold" w:hAnsi="Rockwell Extra Bold" w:cs="Times New Roman"/>
          <w:b/>
          <w:sz w:val="32"/>
        </w:rPr>
      </w:pPr>
      <w:r w:rsidRPr="00427949">
        <w:rPr>
          <w:rFonts w:ascii="Rockwell Extra Bold" w:hAnsi="Rockwell Extra Bold" w:cs="Times New Roman"/>
          <w:b/>
          <w:sz w:val="32"/>
        </w:rPr>
        <w:t>CONFIDENT IN OUR SPIRITUAL GROWTH</w:t>
      </w:r>
    </w:p>
    <w:p w14:paraId="76B25345" w14:textId="09EBE27B" w:rsidR="00286127" w:rsidRPr="00BE054C" w:rsidRDefault="00286127" w:rsidP="0042794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BE054C">
        <w:rPr>
          <w:rFonts w:ascii="Times New Roman" w:hAnsi="Times New Roman" w:cs="Times New Roman"/>
          <w:b/>
          <w:sz w:val="28"/>
        </w:rPr>
        <w:t xml:space="preserve">I John </w:t>
      </w:r>
      <w:bookmarkStart w:id="0" w:name="_GoBack"/>
      <w:bookmarkEnd w:id="0"/>
      <w:r w:rsidRPr="00BE054C">
        <w:rPr>
          <w:rFonts w:ascii="Times New Roman" w:hAnsi="Times New Roman" w:cs="Times New Roman"/>
          <w:b/>
          <w:sz w:val="28"/>
        </w:rPr>
        <w:t>2:1-17</w:t>
      </w:r>
    </w:p>
    <w:p w14:paraId="5201174F" w14:textId="21B590AC" w:rsidR="00286127" w:rsidRDefault="00286127" w:rsidP="0028612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D7BD32D" w14:textId="3B2DC39B" w:rsidR="00286127" w:rsidRPr="00427949" w:rsidRDefault="00286127" w:rsidP="00286127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427949">
        <w:rPr>
          <w:rFonts w:ascii="Rockwell Extra Bold" w:hAnsi="Rockwell Extra Bold" w:cs="Times New Roman"/>
          <w:b/>
          <w:sz w:val="28"/>
        </w:rPr>
        <w:t xml:space="preserve">THREE </w:t>
      </w:r>
      <w:r w:rsidR="008F0AE5">
        <w:rPr>
          <w:rFonts w:ascii="Rockwell Extra Bold" w:hAnsi="Rockwell Extra Bold" w:cs="Times New Roman"/>
          <w:b/>
          <w:sz w:val="28"/>
        </w:rPr>
        <w:t>_____________</w:t>
      </w:r>
      <w:r w:rsidRPr="00427949">
        <w:rPr>
          <w:rFonts w:ascii="Rockwell Extra Bold" w:hAnsi="Rockwell Extra Bold" w:cs="Times New Roman"/>
          <w:b/>
          <w:sz w:val="28"/>
        </w:rPr>
        <w:t xml:space="preserve">OF </w:t>
      </w:r>
      <w:r w:rsidR="008F0AE5">
        <w:rPr>
          <w:rFonts w:ascii="Rockwell Extra Bold" w:hAnsi="Rockwell Extra Bold" w:cs="Times New Roman"/>
          <w:b/>
          <w:sz w:val="28"/>
        </w:rPr>
        <w:t>SPIRITUAL</w:t>
      </w:r>
      <w:r w:rsidRPr="00427949">
        <w:rPr>
          <w:rFonts w:ascii="Rockwell Extra Bold" w:hAnsi="Rockwell Extra Bold" w:cs="Times New Roman"/>
          <w:b/>
          <w:sz w:val="28"/>
        </w:rPr>
        <w:t xml:space="preserve"> GROWTH</w:t>
      </w:r>
    </w:p>
    <w:p w14:paraId="7B67F804" w14:textId="167D7B1E" w:rsidR="00286127" w:rsidRPr="003F31AD" w:rsidRDefault="00286127" w:rsidP="0028612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3F31AD">
        <w:rPr>
          <w:rFonts w:ascii="Times New Roman" w:hAnsi="Times New Roman" w:cs="Times New Roman"/>
          <w:b/>
          <w:sz w:val="24"/>
        </w:rPr>
        <w:t xml:space="preserve">The </w:t>
      </w:r>
      <w:r w:rsidR="003F31AD" w:rsidRPr="003F31AD">
        <w:rPr>
          <w:rFonts w:ascii="Times New Roman" w:hAnsi="Times New Roman" w:cs="Times New Roman"/>
          <w:b/>
          <w:sz w:val="24"/>
        </w:rPr>
        <w:t>s</w:t>
      </w:r>
      <w:r w:rsidRPr="003F31AD">
        <w:rPr>
          <w:rFonts w:ascii="Times New Roman" w:hAnsi="Times New Roman" w:cs="Times New Roman"/>
          <w:b/>
          <w:sz w:val="24"/>
        </w:rPr>
        <w:t xml:space="preserve">piritually </w:t>
      </w:r>
      <w:r w:rsidR="008F0AE5">
        <w:rPr>
          <w:rFonts w:ascii="Times New Roman" w:hAnsi="Times New Roman" w:cs="Times New Roman"/>
          <w:b/>
          <w:sz w:val="24"/>
        </w:rPr>
        <w:t>________________</w:t>
      </w:r>
      <w:r w:rsidRPr="003F31AD">
        <w:rPr>
          <w:rFonts w:ascii="Times New Roman" w:hAnsi="Times New Roman" w:cs="Times New Roman"/>
          <w:b/>
          <w:sz w:val="24"/>
        </w:rPr>
        <w:t>.</w:t>
      </w:r>
    </w:p>
    <w:p w14:paraId="39B24503" w14:textId="3C32418D" w:rsidR="00286127" w:rsidRPr="00BE054C" w:rsidRDefault="00286127" w:rsidP="00BE054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I John 2:12, 13</w:t>
      </w:r>
    </w:p>
    <w:p w14:paraId="6F09A22D" w14:textId="09D7FDAB" w:rsidR="00286127" w:rsidRPr="00BE054C" w:rsidRDefault="0056467D" w:rsidP="00BE054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Psalm 32:1</w:t>
      </w:r>
    </w:p>
    <w:p w14:paraId="3E2B375A" w14:textId="55F9DBA9" w:rsidR="0056467D" w:rsidRPr="00BE054C" w:rsidRDefault="0056467D" w:rsidP="00BE054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Galatians 3:26-27</w:t>
      </w:r>
    </w:p>
    <w:p w14:paraId="50DBA8EC" w14:textId="77777777" w:rsidR="003F31AD" w:rsidRDefault="003F31AD" w:rsidP="0028612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0DAAF2E" w14:textId="47101356" w:rsidR="00286127" w:rsidRPr="003F31AD" w:rsidRDefault="00286127" w:rsidP="0028612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3F31AD">
        <w:rPr>
          <w:rFonts w:ascii="Times New Roman" w:hAnsi="Times New Roman" w:cs="Times New Roman"/>
          <w:b/>
          <w:sz w:val="24"/>
        </w:rPr>
        <w:t xml:space="preserve">The spiritually </w:t>
      </w:r>
      <w:r w:rsidR="008F0AE5">
        <w:rPr>
          <w:rFonts w:ascii="Times New Roman" w:hAnsi="Times New Roman" w:cs="Times New Roman"/>
          <w:b/>
          <w:sz w:val="24"/>
        </w:rPr>
        <w:t>________________</w:t>
      </w:r>
      <w:r w:rsidRPr="003F31AD">
        <w:rPr>
          <w:rFonts w:ascii="Times New Roman" w:hAnsi="Times New Roman" w:cs="Times New Roman"/>
          <w:b/>
          <w:sz w:val="24"/>
        </w:rPr>
        <w:t>.</w:t>
      </w:r>
    </w:p>
    <w:p w14:paraId="537754DE" w14:textId="2AD2D7C2" w:rsidR="00286127" w:rsidRPr="00BE054C" w:rsidRDefault="00286127" w:rsidP="00BE05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I John 2:13, 14</w:t>
      </w:r>
    </w:p>
    <w:p w14:paraId="75ABEE70" w14:textId="62273E44" w:rsidR="00286127" w:rsidRPr="00BE054C" w:rsidRDefault="0056467D" w:rsidP="00BE05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James 4:4</w:t>
      </w:r>
    </w:p>
    <w:p w14:paraId="168CA00E" w14:textId="7D5755F0" w:rsidR="0056467D" w:rsidRPr="00BE054C" w:rsidRDefault="0056467D" w:rsidP="00BE054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Psalm 119:9, 11</w:t>
      </w:r>
    </w:p>
    <w:p w14:paraId="242192A3" w14:textId="77777777" w:rsidR="003F31AD" w:rsidRDefault="003F31AD" w:rsidP="0028612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26AC4EC" w14:textId="16BD2A8E" w:rsidR="00286127" w:rsidRPr="003F31AD" w:rsidRDefault="00286127" w:rsidP="0028612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3F31AD">
        <w:rPr>
          <w:rFonts w:ascii="Times New Roman" w:hAnsi="Times New Roman" w:cs="Times New Roman"/>
          <w:b/>
          <w:sz w:val="24"/>
        </w:rPr>
        <w:t xml:space="preserve">The spiritually </w:t>
      </w:r>
      <w:r w:rsidR="008F0AE5">
        <w:rPr>
          <w:rFonts w:ascii="Times New Roman" w:hAnsi="Times New Roman" w:cs="Times New Roman"/>
          <w:b/>
          <w:sz w:val="24"/>
        </w:rPr>
        <w:t>________________</w:t>
      </w:r>
      <w:r w:rsidRPr="003F31AD">
        <w:rPr>
          <w:rFonts w:ascii="Times New Roman" w:hAnsi="Times New Roman" w:cs="Times New Roman"/>
          <w:b/>
          <w:sz w:val="24"/>
        </w:rPr>
        <w:t>.</w:t>
      </w:r>
    </w:p>
    <w:p w14:paraId="46042B34" w14:textId="63F7D110" w:rsidR="00286127" w:rsidRPr="00BE054C" w:rsidRDefault="0056467D" w:rsidP="00BE054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I John 2:14</w:t>
      </w:r>
    </w:p>
    <w:p w14:paraId="25AFB7DB" w14:textId="77777777" w:rsidR="003F31AD" w:rsidRDefault="003F31AD" w:rsidP="0028612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3F9AF20" w14:textId="7C4DD555" w:rsidR="00286127" w:rsidRPr="00427949" w:rsidRDefault="008F0AE5" w:rsidP="00286127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>
        <w:rPr>
          <w:rFonts w:ascii="Rockwell Extra Bold" w:hAnsi="Rockwell Extra Bold" w:cs="Times New Roman"/>
          <w:b/>
          <w:sz w:val="28"/>
        </w:rPr>
        <w:t>_____________</w:t>
      </w:r>
      <w:r w:rsidR="00427949" w:rsidRPr="00427949">
        <w:rPr>
          <w:rFonts w:ascii="Rockwell Extra Bold" w:hAnsi="Rockwell Extra Bold" w:cs="Times New Roman"/>
          <w:b/>
          <w:sz w:val="28"/>
        </w:rPr>
        <w:t xml:space="preserve"> SPIRITUAL </w:t>
      </w:r>
      <w:r>
        <w:rPr>
          <w:rFonts w:ascii="Rockwell Extra Bold" w:hAnsi="Rockwell Extra Bold" w:cs="Times New Roman"/>
          <w:b/>
          <w:sz w:val="28"/>
        </w:rPr>
        <w:t>_______________</w:t>
      </w:r>
    </w:p>
    <w:p w14:paraId="74C2D10D" w14:textId="708A4A11" w:rsidR="00427949" w:rsidRPr="003F31AD" w:rsidRDefault="008F0AE5" w:rsidP="0028612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</w:t>
      </w:r>
      <w:r w:rsidR="00427949" w:rsidRPr="003F31AD">
        <w:rPr>
          <w:rFonts w:ascii="Times New Roman" w:hAnsi="Times New Roman" w:cs="Times New Roman"/>
          <w:b/>
          <w:sz w:val="24"/>
        </w:rPr>
        <w:t xml:space="preserve"> what you </w:t>
      </w:r>
      <w:r>
        <w:rPr>
          <w:rFonts w:ascii="Times New Roman" w:hAnsi="Times New Roman" w:cs="Times New Roman"/>
          <w:b/>
          <w:sz w:val="24"/>
        </w:rPr>
        <w:t>__________________</w:t>
      </w:r>
      <w:r w:rsidR="00427949" w:rsidRPr="003F31AD">
        <w:rPr>
          <w:rFonts w:ascii="Times New Roman" w:hAnsi="Times New Roman" w:cs="Times New Roman"/>
          <w:b/>
          <w:sz w:val="24"/>
        </w:rPr>
        <w:t>.</w:t>
      </w:r>
    </w:p>
    <w:p w14:paraId="2C4F65A6" w14:textId="6EC744E6" w:rsidR="003F31AD" w:rsidRPr="00BE054C" w:rsidRDefault="003F31AD" w:rsidP="00BE054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I John 2:15</w:t>
      </w:r>
    </w:p>
    <w:p w14:paraId="6DAB2F21" w14:textId="24E05032" w:rsidR="003F31AD" w:rsidRPr="00BE054C" w:rsidRDefault="0056467D" w:rsidP="00BE054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Luke 16:13</w:t>
      </w:r>
    </w:p>
    <w:p w14:paraId="4C715F9C" w14:textId="58E03FFE" w:rsidR="0056467D" w:rsidRPr="00BE054C" w:rsidRDefault="0056467D" w:rsidP="00BE054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John 5:19</w:t>
      </w:r>
    </w:p>
    <w:p w14:paraId="7B6845E8" w14:textId="77777777" w:rsidR="00BE054C" w:rsidRDefault="00BE054C" w:rsidP="00286127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4CEA685" w14:textId="00E8BB5B" w:rsidR="003F31AD" w:rsidRPr="003F31AD" w:rsidRDefault="008F0AE5" w:rsidP="0028612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______________ </w:t>
      </w:r>
      <w:r w:rsidR="003F31AD" w:rsidRPr="003F31AD">
        <w:rPr>
          <w:rFonts w:ascii="Times New Roman" w:hAnsi="Times New Roman" w:cs="Times New Roman"/>
          <w:b/>
          <w:sz w:val="24"/>
        </w:rPr>
        <w:t>yourself.</w:t>
      </w:r>
    </w:p>
    <w:p w14:paraId="14D462A6" w14:textId="59BE03B2" w:rsidR="003F31AD" w:rsidRPr="00BE054C" w:rsidRDefault="0056467D" w:rsidP="00BE054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I John 2:16</w:t>
      </w:r>
    </w:p>
    <w:p w14:paraId="53EB9EBA" w14:textId="113535F7" w:rsidR="003F31AD" w:rsidRDefault="003F31AD" w:rsidP="0028612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16409E4" w14:textId="7B868F74" w:rsidR="003F31AD" w:rsidRPr="003F31AD" w:rsidRDefault="00BE054C" w:rsidP="0028612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</w:t>
      </w:r>
      <w:r w:rsidR="003F31AD" w:rsidRPr="003F31AD">
        <w:rPr>
          <w:rFonts w:ascii="Times New Roman" w:hAnsi="Times New Roman" w:cs="Times New Roman"/>
          <w:b/>
          <w:sz w:val="24"/>
        </w:rPr>
        <w:t xml:space="preserve"> your </w:t>
      </w:r>
      <w:r w:rsidR="008F0AE5">
        <w:rPr>
          <w:rFonts w:ascii="Times New Roman" w:hAnsi="Times New Roman" w:cs="Times New Roman"/>
          <w:b/>
          <w:sz w:val="24"/>
        </w:rPr>
        <w:t>_______________</w:t>
      </w:r>
      <w:r w:rsidR="003F31AD" w:rsidRPr="003F31AD">
        <w:rPr>
          <w:rFonts w:ascii="Times New Roman" w:hAnsi="Times New Roman" w:cs="Times New Roman"/>
          <w:b/>
          <w:sz w:val="24"/>
        </w:rPr>
        <w:t xml:space="preserve">on </w:t>
      </w:r>
      <w:r w:rsidR="008F0AE5">
        <w:rPr>
          <w:rFonts w:ascii="Times New Roman" w:hAnsi="Times New Roman" w:cs="Times New Roman"/>
          <w:b/>
          <w:sz w:val="24"/>
        </w:rPr>
        <w:t>______________</w:t>
      </w:r>
      <w:r w:rsidR="003F31AD" w:rsidRPr="003F31AD">
        <w:rPr>
          <w:rFonts w:ascii="Times New Roman" w:hAnsi="Times New Roman" w:cs="Times New Roman"/>
          <w:b/>
          <w:sz w:val="24"/>
        </w:rPr>
        <w:t>.</w:t>
      </w:r>
    </w:p>
    <w:p w14:paraId="75238197" w14:textId="14F26097" w:rsidR="003F31AD" w:rsidRPr="00BE054C" w:rsidRDefault="003F31AD" w:rsidP="00BE054C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I John 2:17</w:t>
      </w:r>
    </w:p>
    <w:p w14:paraId="31703023" w14:textId="7A8AFD51" w:rsidR="003F31AD" w:rsidRPr="00BE054C" w:rsidRDefault="0056467D" w:rsidP="00BE054C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2 Timothy 4:10</w:t>
      </w:r>
    </w:p>
    <w:p w14:paraId="1B1E74A1" w14:textId="77777777" w:rsidR="003F31AD" w:rsidRDefault="003F31AD" w:rsidP="0028612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2943ABD" w14:textId="69C62645" w:rsidR="003F31AD" w:rsidRPr="003F31AD" w:rsidRDefault="003F31AD" w:rsidP="00286127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3F31AD">
        <w:rPr>
          <w:rFonts w:ascii="Rockwell Extra Bold" w:hAnsi="Rockwell Extra Bold" w:cs="Times New Roman"/>
          <w:b/>
          <w:sz w:val="28"/>
        </w:rPr>
        <w:t xml:space="preserve">LET’S </w:t>
      </w:r>
      <w:r w:rsidR="00BE054C">
        <w:rPr>
          <w:rFonts w:ascii="Rockwell Extra Bold" w:hAnsi="Rockwell Extra Bold" w:cs="Times New Roman"/>
          <w:b/>
          <w:sz w:val="28"/>
        </w:rPr>
        <w:t>__________ _______________</w:t>
      </w:r>
    </w:p>
    <w:p w14:paraId="7A4AF007" w14:textId="5174128C" w:rsidR="003F31AD" w:rsidRPr="003F31AD" w:rsidRDefault="003F31AD" w:rsidP="0028612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3F31AD">
        <w:rPr>
          <w:rFonts w:ascii="Times New Roman" w:hAnsi="Times New Roman" w:cs="Times New Roman"/>
          <w:b/>
          <w:sz w:val="24"/>
        </w:rPr>
        <w:t xml:space="preserve">We’re </w:t>
      </w:r>
      <w:r w:rsidR="00BE054C">
        <w:rPr>
          <w:rFonts w:ascii="Times New Roman" w:hAnsi="Times New Roman" w:cs="Times New Roman"/>
          <w:b/>
          <w:sz w:val="24"/>
        </w:rPr>
        <w:t>__________</w:t>
      </w:r>
      <w:r w:rsidRPr="003F31AD">
        <w:rPr>
          <w:rFonts w:ascii="Times New Roman" w:hAnsi="Times New Roman" w:cs="Times New Roman"/>
          <w:b/>
          <w:sz w:val="24"/>
        </w:rPr>
        <w:t xml:space="preserve"> on the </w:t>
      </w:r>
      <w:r w:rsidR="00BE054C">
        <w:rPr>
          <w:rFonts w:ascii="Times New Roman" w:hAnsi="Times New Roman" w:cs="Times New Roman"/>
          <w:b/>
          <w:sz w:val="24"/>
        </w:rPr>
        <w:t>____________ _____________</w:t>
      </w:r>
      <w:r w:rsidRPr="003F31AD">
        <w:rPr>
          <w:rFonts w:ascii="Times New Roman" w:hAnsi="Times New Roman" w:cs="Times New Roman"/>
          <w:b/>
          <w:sz w:val="24"/>
        </w:rPr>
        <w:t>.</w:t>
      </w:r>
    </w:p>
    <w:p w14:paraId="58B08434" w14:textId="45EC1555" w:rsidR="003F31AD" w:rsidRPr="00BE054C" w:rsidRDefault="0056467D" w:rsidP="00BE054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Hebrews 10:24-25</w:t>
      </w:r>
    </w:p>
    <w:p w14:paraId="453484BC" w14:textId="77777777" w:rsidR="003F31AD" w:rsidRDefault="003F31AD" w:rsidP="0028612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190752A" w14:textId="78D80024" w:rsidR="003F31AD" w:rsidRPr="003F31AD" w:rsidRDefault="003F31AD" w:rsidP="0028612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3F31AD">
        <w:rPr>
          <w:rFonts w:ascii="Times New Roman" w:hAnsi="Times New Roman" w:cs="Times New Roman"/>
          <w:b/>
          <w:sz w:val="24"/>
        </w:rPr>
        <w:t xml:space="preserve">We </w:t>
      </w:r>
      <w:r w:rsidR="00BE054C">
        <w:rPr>
          <w:rFonts w:ascii="Times New Roman" w:hAnsi="Times New Roman" w:cs="Times New Roman"/>
          <w:b/>
          <w:sz w:val="24"/>
        </w:rPr>
        <w:t>__________</w:t>
      </w:r>
      <w:r w:rsidRPr="003F31AD">
        <w:rPr>
          <w:rFonts w:ascii="Times New Roman" w:hAnsi="Times New Roman" w:cs="Times New Roman"/>
          <w:b/>
          <w:sz w:val="24"/>
        </w:rPr>
        <w:t xml:space="preserve"> each </w:t>
      </w:r>
      <w:r w:rsidR="00BE054C">
        <w:rPr>
          <w:rFonts w:ascii="Times New Roman" w:hAnsi="Times New Roman" w:cs="Times New Roman"/>
          <w:b/>
          <w:sz w:val="24"/>
        </w:rPr>
        <w:t>__________</w:t>
      </w:r>
      <w:r w:rsidRPr="003F31AD">
        <w:rPr>
          <w:rFonts w:ascii="Times New Roman" w:hAnsi="Times New Roman" w:cs="Times New Roman"/>
          <w:b/>
          <w:sz w:val="24"/>
        </w:rPr>
        <w:t xml:space="preserve"> to help us </w:t>
      </w:r>
      <w:r w:rsidR="00BE054C">
        <w:rPr>
          <w:rFonts w:ascii="Times New Roman" w:hAnsi="Times New Roman" w:cs="Times New Roman"/>
          <w:b/>
          <w:sz w:val="24"/>
        </w:rPr>
        <w:t>___________</w:t>
      </w:r>
      <w:r w:rsidRPr="003F31AD">
        <w:rPr>
          <w:rFonts w:ascii="Times New Roman" w:hAnsi="Times New Roman" w:cs="Times New Roman"/>
          <w:b/>
          <w:sz w:val="24"/>
        </w:rPr>
        <w:t>.</w:t>
      </w:r>
    </w:p>
    <w:p w14:paraId="2DCF7981" w14:textId="3FE23710" w:rsidR="003F31AD" w:rsidRPr="00BE054C" w:rsidRDefault="0056467D" w:rsidP="00BE054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Acts 2:17</w:t>
      </w:r>
    </w:p>
    <w:p w14:paraId="6467272B" w14:textId="6BA878BC" w:rsidR="0056467D" w:rsidRPr="00BE054C" w:rsidRDefault="0056467D" w:rsidP="00BE054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Titus 2:4</w:t>
      </w:r>
    </w:p>
    <w:p w14:paraId="392CAC00" w14:textId="48BFC103" w:rsidR="0056467D" w:rsidRPr="00BE054C" w:rsidRDefault="0056467D" w:rsidP="00BE054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I Peter 5:5</w:t>
      </w:r>
    </w:p>
    <w:p w14:paraId="7F5C60A2" w14:textId="51BFFB0F" w:rsidR="0056467D" w:rsidRPr="00BE054C" w:rsidRDefault="0056467D" w:rsidP="00BE054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Proverbs 14:4</w:t>
      </w:r>
    </w:p>
    <w:p w14:paraId="40B3D8F0" w14:textId="77777777" w:rsidR="003F31AD" w:rsidRDefault="003F31AD" w:rsidP="00286127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7C5039E" w14:textId="01E037D8" w:rsidR="003F31AD" w:rsidRPr="003F31AD" w:rsidRDefault="003F31AD" w:rsidP="00286127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3F31AD">
        <w:rPr>
          <w:rFonts w:ascii="Times New Roman" w:hAnsi="Times New Roman" w:cs="Times New Roman"/>
          <w:b/>
          <w:sz w:val="24"/>
        </w:rPr>
        <w:t xml:space="preserve">Don’t </w:t>
      </w:r>
      <w:r w:rsidR="00BE054C">
        <w:rPr>
          <w:rFonts w:ascii="Times New Roman" w:hAnsi="Times New Roman" w:cs="Times New Roman"/>
          <w:b/>
          <w:sz w:val="24"/>
        </w:rPr>
        <w:t>__________ __________</w:t>
      </w:r>
      <w:r w:rsidRPr="003F31AD">
        <w:rPr>
          <w:rFonts w:ascii="Times New Roman" w:hAnsi="Times New Roman" w:cs="Times New Roman"/>
          <w:b/>
          <w:sz w:val="24"/>
        </w:rPr>
        <w:t>!</w:t>
      </w:r>
    </w:p>
    <w:p w14:paraId="5E6A5B75" w14:textId="5665F497" w:rsidR="00427949" w:rsidRPr="00BE054C" w:rsidRDefault="0056467D" w:rsidP="00BE054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I Peter 2:2</w:t>
      </w:r>
    </w:p>
    <w:p w14:paraId="20653540" w14:textId="2797E409" w:rsidR="0056467D" w:rsidRPr="00BE054C" w:rsidRDefault="0056467D" w:rsidP="00BE054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Hebrews 5:12-13</w:t>
      </w:r>
    </w:p>
    <w:p w14:paraId="0913F13C" w14:textId="7C4D2FCC" w:rsidR="0056467D" w:rsidRPr="00BE054C" w:rsidRDefault="0056467D" w:rsidP="00BE054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lastRenderedPageBreak/>
        <w:t>I Timothy 4:12</w:t>
      </w:r>
    </w:p>
    <w:p w14:paraId="382F98E0" w14:textId="32CF4764" w:rsidR="0056467D" w:rsidRPr="00BE054C" w:rsidRDefault="0056467D" w:rsidP="00BE054C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BE054C">
        <w:rPr>
          <w:rFonts w:ascii="Times New Roman" w:hAnsi="Times New Roman" w:cs="Times New Roman"/>
          <w:sz w:val="24"/>
        </w:rPr>
        <w:t>Hebrews 5:14</w:t>
      </w:r>
    </w:p>
    <w:p w14:paraId="27A43B61" w14:textId="6704D833" w:rsidR="00286127" w:rsidRDefault="0056467D" w:rsidP="00BE054C">
      <w:pPr>
        <w:pStyle w:val="ListParagraph"/>
        <w:numPr>
          <w:ilvl w:val="0"/>
          <w:numId w:val="9"/>
        </w:numPr>
        <w:spacing w:after="0" w:line="240" w:lineRule="auto"/>
      </w:pPr>
      <w:r w:rsidRPr="00BE054C">
        <w:rPr>
          <w:rFonts w:ascii="Times New Roman" w:hAnsi="Times New Roman" w:cs="Times New Roman"/>
          <w:sz w:val="24"/>
        </w:rPr>
        <w:t>Hebrews 3:13</w:t>
      </w:r>
    </w:p>
    <w:sectPr w:rsidR="002861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 Extra Bold">
    <w:altName w:val="Rockwell Extra Bold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7662C"/>
    <w:multiLevelType w:val="hybridMultilevel"/>
    <w:tmpl w:val="065C73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FA33B1"/>
    <w:multiLevelType w:val="hybridMultilevel"/>
    <w:tmpl w:val="94EC9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276BA1"/>
    <w:multiLevelType w:val="hybridMultilevel"/>
    <w:tmpl w:val="A086D0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C83969"/>
    <w:multiLevelType w:val="hybridMultilevel"/>
    <w:tmpl w:val="749023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D12433"/>
    <w:multiLevelType w:val="hybridMultilevel"/>
    <w:tmpl w:val="C3D41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306110"/>
    <w:multiLevelType w:val="hybridMultilevel"/>
    <w:tmpl w:val="B64AA6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884798"/>
    <w:multiLevelType w:val="hybridMultilevel"/>
    <w:tmpl w:val="9698DC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047049"/>
    <w:multiLevelType w:val="hybridMultilevel"/>
    <w:tmpl w:val="E62488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C243BBD"/>
    <w:multiLevelType w:val="hybridMultilevel"/>
    <w:tmpl w:val="F1F299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8"/>
  </w:num>
  <w:num w:numId="5">
    <w:abstractNumId w:val="7"/>
  </w:num>
  <w:num w:numId="6">
    <w:abstractNumId w:val="5"/>
  </w:num>
  <w:num w:numId="7">
    <w:abstractNumId w:val="1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t7C0NDQwMjIzsTRR0lEKTi0uzszPAykwqgUA3LgI/CwAAAA="/>
  </w:docVars>
  <w:rsids>
    <w:rsidRoot w:val="00286127"/>
    <w:rsid w:val="001B5C74"/>
    <w:rsid w:val="00286127"/>
    <w:rsid w:val="003F31AD"/>
    <w:rsid w:val="00427949"/>
    <w:rsid w:val="0056467D"/>
    <w:rsid w:val="006F6817"/>
    <w:rsid w:val="008F0AE5"/>
    <w:rsid w:val="009E009E"/>
    <w:rsid w:val="00BA4423"/>
    <w:rsid w:val="00BE054C"/>
    <w:rsid w:val="00CC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35F48"/>
  <w15:chartTrackingRefBased/>
  <w15:docId w15:val="{0BFB1822-B536-4CAC-B261-729EC1FBB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05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3</cp:revision>
  <cp:lastPrinted>2019-05-16T22:18:00Z</cp:lastPrinted>
  <dcterms:created xsi:type="dcterms:W3CDTF">2019-05-17T15:03:00Z</dcterms:created>
  <dcterms:modified xsi:type="dcterms:W3CDTF">2019-05-17T15:06:00Z</dcterms:modified>
</cp:coreProperties>
</file>